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85fd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48c1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02:06Z</dcterms:created>
  <dcterms:modified xsi:type="dcterms:W3CDTF">2017-02-26T03:02:06Z</dcterms:modified>
</cp:coreProperties>
</file>